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3EF82F58" w14:textId="0545F531" w:rsidR="005049DB" w:rsidRDefault="00915855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5049DB">
        <w:rPr>
          <w:sz w:val="24"/>
          <w:szCs w:val="24"/>
        </w:rPr>
        <w:t xml:space="preserve">The data is stored in </w:t>
      </w:r>
      <w:r w:rsidR="004E144C">
        <w:rPr>
          <w:sz w:val="24"/>
          <w:szCs w:val="24"/>
        </w:rPr>
        <w:t>a</w:t>
      </w:r>
      <w:r w:rsidR="005049DB">
        <w:rPr>
          <w:sz w:val="24"/>
          <w:szCs w:val="24"/>
        </w:rPr>
        <w:t xml:space="preserve"> mysterious XML file (potentially </w:t>
      </w:r>
      <w:r w:rsidR="002D7DFA">
        <w:rPr>
          <w:sz w:val="24"/>
          <w:szCs w:val="24"/>
        </w:rPr>
        <w:t>what’s</w:t>
      </w:r>
      <w:r w:rsidR="00EE53AC">
        <w:rPr>
          <w:sz w:val="24"/>
          <w:szCs w:val="24"/>
        </w:rPr>
        <w:t xml:space="preserve"> generated </w:t>
      </w:r>
      <w:r w:rsidR="005049DB">
        <w:rPr>
          <w:sz w:val="24"/>
          <w:szCs w:val="24"/>
        </w:rPr>
        <w:t>after the binding)</w:t>
      </w:r>
      <w:r w:rsidR="0062402F">
        <w:rPr>
          <w:sz w:val="24"/>
          <w:szCs w:val="24"/>
        </w:rPr>
        <w:t>.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6265089D" w14:textId="2CA1AAE1" w:rsidR="007C21E2" w:rsidRDefault="007C21E2" w:rsidP="00671D49">
      <w:pPr>
        <w:rPr>
          <w:sz w:val="24"/>
          <w:szCs w:val="24"/>
        </w:rPr>
      </w:pPr>
      <w:r>
        <w:rPr>
          <w:sz w:val="24"/>
          <w:szCs w:val="24"/>
        </w:rPr>
        <w:t>Theory: Unmarshelling data is what allows the web service to access the data in the XML file.</w:t>
      </w:r>
    </w:p>
    <w:p w14:paraId="0EF6F252" w14:textId="4F0F82FD" w:rsidR="005049DB" w:rsidRDefault="005049DB" w:rsidP="00671D49">
      <w:pPr>
        <w:rPr>
          <w:sz w:val="24"/>
          <w:szCs w:val="24"/>
        </w:rPr>
      </w:pPr>
    </w:p>
    <w:p w14:paraId="21210BB0" w14:textId="4EEAF24A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lastRenderedPageBreak/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6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7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ven more Marshalling (</w:t>
      </w:r>
      <w:hyperlink r:id="rId8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bookmarkStart w:id="0" w:name="_GoBack"/>
      <w:bookmarkEnd w:id="0"/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>JAXB and Root Elements</w:t>
      </w:r>
      <w:r>
        <w:rPr>
          <w:i/>
          <w:iCs/>
          <w:sz w:val="24"/>
          <w:szCs w:val="24"/>
        </w:rPr>
        <w:t xml:space="preserve"> (</w:t>
      </w:r>
      <w:hyperlink r:id="rId9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7B90F4E" w14:textId="7061CE40" w:rsidR="000E38A7" w:rsidRPr="0036066B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5ED68990" w14:textId="61794855" w:rsidR="00E57470" w:rsidRDefault="00E57470" w:rsidP="00671D49">
      <w:pPr>
        <w:rPr>
          <w:sz w:val="24"/>
          <w:szCs w:val="24"/>
        </w:rPr>
      </w:pPr>
    </w:p>
    <w:p w14:paraId="04D8D8CC" w14:textId="2E71E753" w:rsidR="00283DC5" w:rsidRPr="00283DC5" w:rsidRDefault="00283DC5" w:rsidP="00671D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eed to get marshalling to write to next blank line and stop overwriting data. </w:t>
      </w: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lastRenderedPageBreak/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mwqAUAYQsckiwAAAA="/>
  </w:docVars>
  <w:rsids>
    <w:rsidRoot w:val="008C629E"/>
    <w:rsid w:val="00004CFD"/>
    <w:rsid w:val="000172AA"/>
    <w:rsid w:val="00052EE4"/>
    <w:rsid w:val="000E38A7"/>
    <w:rsid w:val="001169F5"/>
    <w:rsid w:val="0017085B"/>
    <w:rsid w:val="00187DA1"/>
    <w:rsid w:val="00194A2B"/>
    <w:rsid w:val="001A5A8C"/>
    <w:rsid w:val="001B08A7"/>
    <w:rsid w:val="001C75A3"/>
    <w:rsid w:val="001D5A1F"/>
    <w:rsid w:val="001E5A57"/>
    <w:rsid w:val="002226EA"/>
    <w:rsid w:val="002476D8"/>
    <w:rsid w:val="002554D7"/>
    <w:rsid w:val="00283DC5"/>
    <w:rsid w:val="002D7DFA"/>
    <w:rsid w:val="00341CE3"/>
    <w:rsid w:val="0036066B"/>
    <w:rsid w:val="003B3AF9"/>
    <w:rsid w:val="00422E88"/>
    <w:rsid w:val="00471D1C"/>
    <w:rsid w:val="004973A4"/>
    <w:rsid w:val="004E144C"/>
    <w:rsid w:val="004F0D4E"/>
    <w:rsid w:val="005049DB"/>
    <w:rsid w:val="00581E3A"/>
    <w:rsid w:val="005B30D6"/>
    <w:rsid w:val="005D4A0C"/>
    <w:rsid w:val="0062402F"/>
    <w:rsid w:val="00671D49"/>
    <w:rsid w:val="006D12B1"/>
    <w:rsid w:val="0073162D"/>
    <w:rsid w:val="00741D89"/>
    <w:rsid w:val="007657C7"/>
    <w:rsid w:val="007762D9"/>
    <w:rsid w:val="00781AF8"/>
    <w:rsid w:val="00784FE4"/>
    <w:rsid w:val="0078771B"/>
    <w:rsid w:val="007C21E2"/>
    <w:rsid w:val="007C5BAA"/>
    <w:rsid w:val="007D6BAE"/>
    <w:rsid w:val="007E2D85"/>
    <w:rsid w:val="008034C2"/>
    <w:rsid w:val="00834733"/>
    <w:rsid w:val="00835FB4"/>
    <w:rsid w:val="00861621"/>
    <w:rsid w:val="008A197C"/>
    <w:rsid w:val="008C629E"/>
    <w:rsid w:val="009047AF"/>
    <w:rsid w:val="00915855"/>
    <w:rsid w:val="009B6EAF"/>
    <w:rsid w:val="009D681A"/>
    <w:rsid w:val="00A07789"/>
    <w:rsid w:val="00A2364A"/>
    <w:rsid w:val="00A30245"/>
    <w:rsid w:val="00A51DCD"/>
    <w:rsid w:val="00A574E3"/>
    <w:rsid w:val="00A76014"/>
    <w:rsid w:val="00AA344B"/>
    <w:rsid w:val="00B02585"/>
    <w:rsid w:val="00BA3698"/>
    <w:rsid w:val="00BC036E"/>
    <w:rsid w:val="00C93069"/>
    <w:rsid w:val="00CD7BE0"/>
    <w:rsid w:val="00D708CB"/>
    <w:rsid w:val="00DA2DA3"/>
    <w:rsid w:val="00DA338E"/>
    <w:rsid w:val="00DB7FF4"/>
    <w:rsid w:val="00E26766"/>
    <w:rsid w:val="00E50B14"/>
    <w:rsid w:val="00E559C7"/>
    <w:rsid w:val="00E57470"/>
    <w:rsid w:val="00EC296C"/>
    <w:rsid w:val="00EE53AC"/>
    <w:rsid w:val="00EF0B3B"/>
    <w:rsid w:val="00F56977"/>
    <w:rsid w:val="00FA1EF0"/>
    <w:rsid w:val="00FE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13788617/jaxb-marshalling-java-to-output-xml-fil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tertech.com/Blog/jaxb-tutorial-how-to-marshal-and-unmarshal-xml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51624/how-to-write-data-into-xml-file-using-jaxb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tackoverflow.com/questions/7373567/how-to-read-and-write-xml-files" TargetMode="External"/><Relationship Id="rId10" Type="http://schemas.openxmlformats.org/officeDocument/2006/relationships/hyperlink" Target="https://stackoverflow.com/questions/29473055/how-to-write-to-the-next-blank-line-in-a-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og.bdoughan.com/2012/07/jaxb-and-root-elem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3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150</cp:revision>
  <dcterms:created xsi:type="dcterms:W3CDTF">2019-12-17T18:18:00Z</dcterms:created>
  <dcterms:modified xsi:type="dcterms:W3CDTF">2019-12-31T14:55:00Z</dcterms:modified>
</cp:coreProperties>
</file>